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B280C" w14:textId="2A0C962A" w:rsidR="004B7A49" w:rsidRPr="000B0E48" w:rsidRDefault="00671CD1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Zana za </w:t>
      </w:r>
      <w:proofErr w:type="spellStart"/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Mtandao</w:t>
      </w:r>
      <w:proofErr w:type="spellEnd"/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wa</w:t>
      </w:r>
      <w:proofErr w:type="spellEnd"/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671CD1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Kijamii</w:t>
      </w:r>
      <w:proofErr w:type="spellEnd"/>
    </w:p>
    <w:p w14:paraId="7D43779A" w14:textId="0AA370A4" w:rsidR="004B7A49" w:rsidRPr="000B0E48" w:rsidRDefault="00671CD1" w:rsidP="004B7A49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proofErr w:type="spellStart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Makezi</w:t>
      </w:r>
      <w:proofErr w:type="spellEnd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katika</w:t>
      </w:r>
      <w:proofErr w:type="spellEnd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kipindi</w:t>
      </w:r>
      <w:proofErr w:type="spellEnd"/>
      <w:r w:rsidRPr="00671CD1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cha COVID-19</w:t>
      </w:r>
    </w:p>
    <w:p w14:paraId="584944B2" w14:textId="74439750" w:rsidR="00DD5362" w:rsidRPr="000B0E48" w:rsidRDefault="00DD5362" w:rsidP="00203702">
      <w:pPr>
        <w:jc w:val="both"/>
        <w:rPr>
          <w:rFonts w:ascii="Roboto" w:eastAsia="Helvetica Neue" w:hAnsi="Roboto" w:cstheme="minorHAnsi"/>
        </w:rPr>
      </w:pPr>
    </w:p>
    <w:p w14:paraId="6010C994" w14:textId="1A1AEAA1" w:rsidR="00DD5362" w:rsidRPr="000B0E48" w:rsidRDefault="00DA0CE5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Jang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b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la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gonj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irus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cha korona (COVID-19)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meathir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ish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eng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limwengun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ot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Shul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zimefung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fan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ba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>/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yumban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mba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imwi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wingin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-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eng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sa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yafan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tu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oyot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lakin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as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as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za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ikund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cha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za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liunga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rad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le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Maisha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refu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eny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Af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i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walete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za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le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vidokezo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i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simami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a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i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p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zoe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>/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waid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(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ud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>).</w:t>
      </w:r>
    </w:p>
    <w:p w14:paraId="1D7BB70C" w14:textId="77777777" w:rsidR="00910573" w:rsidRPr="000B0E48" w:rsidRDefault="00910573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25B5A37A" w14:textId="7CF1D474" w:rsidR="00203702" w:rsidRPr="000B0E48" w:rsidRDefault="00DA0CE5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DA0CE5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Kumbuka</w:t>
      </w:r>
      <w:proofErr w:type="spellEnd"/>
      <w:r w:rsidRPr="00DA0CE5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uu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jumb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unawez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chukuli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juka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tofaut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itandao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ijami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m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Instagram, Facebook, Twitter, WhatsApp, Viber,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dhalik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;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ambatanish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inawez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pia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ikatoke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linga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n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leng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wako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il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rad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pich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zibak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ivyo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hivyo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zikionesh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ureje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eny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tarif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zaid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labd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tik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WHO, UNICEF, au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lez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w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Maisha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Marefu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yenye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Afy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katika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DA0CE5">
        <w:rPr>
          <w:rFonts w:ascii="Roboto" w:eastAsia="Helvetica Neue" w:hAnsi="Roboto" w:cstheme="minorHAnsi"/>
          <w:sz w:val="20"/>
          <w:szCs w:val="20"/>
        </w:rPr>
        <w:t>tofuti</w:t>
      </w:r>
      <w:proofErr w:type="spellEnd"/>
      <w:r w:rsidRPr="00DA0CE5">
        <w:rPr>
          <w:rFonts w:ascii="Roboto" w:eastAsia="Helvetica Neue" w:hAnsi="Roboto" w:cstheme="minorHAnsi"/>
          <w:sz w:val="20"/>
          <w:szCs w:val="20"/>
        </w:rPr>
        <w:t xml:space="preserve"> za COVID-19.</w:t>
      </w:r>
    </w:p>
    <w:p w14:paraId="4A075AE9" w14:textId="3C356916" w:rsidR="00203702" w:rsidRPr="000B0E48" w:rsidRDefault="00BC40AF" w:rsidP="00203702">
      <w:pPr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Nukuu</w:t>
      </w:r>
      <w:proofErr w:type="spellEnd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/</w:t>
      </w: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shirikisha</w:t>
      </w:r>
      <w:proofErr w:type="spellEnd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adau</w:t>
      </w:r>
      <w:proofErr w:type="spellEnd"/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WHO @UNICEF @USAID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CDCgov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ParentingLH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GPtoEndViolence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accelerate_hub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2351DDC8" w:rsidR="00684E24" w:rsidRPr="00F523CD" w:rsidRDefault="00BC40AF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BC40AF">
        <w:rPr>
          <w:rFonts w:ascii="Roboto" w:eastAsia="Helvetica Neue" w:hAnsi="Roboto" w:cstheme="minorHAnsi"/>
          <w:sz w:val="20"/>
          <w:szCs w:val="20"/>
        </w:rPr>
        <w:t>Vyanzo</w:t>
      </w:r>
      <w:proofErr w:type="spellEnd"/>
      <w:r w:rsidRPr="00BC40AF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sz w:val="20"/>
          <w:szCs w:val="20"/>
        </w:rPr>
        <w:t>katika</w:t>
      </w:r>
      <w:proofErr w:type="spellEnd"/>
      <w:r w:rsidRPr="00BC40AF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sz w:val="20"/>
          <w:szCs w:val="20"/>
        </w:rPr>
        <w:t>lugha</w:t>
      </w:r>
      <w:proofErr w:type="spellEnd"/>
      <w:r w:rsidRPr="00BC40AF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sz w:val="20"/>
          <w:szCs w:val="20"/>
        </w:rPr>
        <w:t>zaidi</w:t>
      </w:r>
      <w:proofErr w:type="spellEnd"/>
      <w:r w:rsidRPr="00BC40AF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sz w:val="20"/>
          <w:szCs w:val="20"/>
        </w:rPr>
        <w:t>ya</w:t>
      </w:r>
      <w:proofErr w:type="spellEnd"/>
      <w:r w:rsidRPr="00BC40AF">
        <w:rPr>
          <w:rFonts w:ascii="Roboto" w:eastAsia="Helvetica Neue" w:hAnsi="Roboto" w:cstheme="minorHAnsi"/>
          <w:sz w:val="20"/>
          <w:szCs w:val="20"/>
        </w:rPr>
        <w:t xml:space="preserve"> 50</w:t>
      </w:r>
      <w:r w:rsidR="00684E24" w:rsidRPr="000B0E48">
        <w:rPr>
          <w:rFonts w:ascii="Roboto" w:eastAsia="Helvetica Neue" w:hAnsi="Roboto" w:cstheme="minorHAnsi"/>
          <w:color w:val="ED7D31" w:themeColor="accent2"/>
          <w:sz w:val="20"/>
          <w:szCs w:val="20"/>
        </w:rPr>
        <w:t xml:space="preserve"> </w:t>
      </w:r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7F882652" w:rsidR="00203702" w:rsidRPr="000B0E48" w:rsidRDefault="00BC40AF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BC40AF">
        <w:rPr>
          <w:rFonts w:ascii="Roboto" w:hAnsi="Roboto"/>
          <w:sz w:val="20"/>
          <w:szCs w:val="20"/>
        </w:rPr>
        <w:t>Tovuti</w:t>
      </w:r>
      <w:proofErr w:type="spellEnd"/>
      <w:r w:rsidRPr="00BC40AF">
        <w:rPr>
          <w:rFonts w:ascii="Roboto" w:hAnsi="Roboto"/>
          <w:sz w:val="20"/>
          <w:szCs w:val="20"/>
        </w:rPr>
        <w:t xml:space="preserve"> </w:t>
      </w:r>
      <w:proofErr w:type="spellStart"/>
      <w:r w:rsidRPr="00BC40AF">
        <w:rPr>
          <w:rFonts w:ascii="Roboto" w:hAnsi="Roboto"/>
          <w:sz w:val="20"/>
          <w:szCs w:val="20"/>
        </w:rPr>
        <w:t>ya</w:t>
      </w:r>
      <w:proofErr w:type="spellEnd"/>
      <w:r w:rsidRPr="00BC40AF">
        <w:rPr>
          <w:rFonts w:ascii="Roboto" w:hAnsi="Roboto"/>
          <w:sz w:val="20"/>
          <w:szCs w:val="20"/>
        </w:rPr>
        <w:t xml:space="preserve"> UNICEF </w:t>
      </w:r>
      <w:hyperlink r:id="rId7" w:history="1">
        <w:r w:rsidR="00941282" w:rsidRPr="000B0E48">
          <w:rPr>
            <w:rStyle w:val="Hyperlink"/>
            <w:rFonts w:ascii="Roboto" w:hAnsi="Roboto"/>
            <w:sz w:val="20"/>
            <w:szCs w:val="20"/>
          </w:rPr>
          <w:t>h</w:t>
        </w:r>
        <w:r>
          <w:rPr>
            <w:rStyle w:val="Hyperlink"/>
            <w:rFonts w:ascii="Roboto" w:hAnsi="Roboto" w:hint="eastAsia"/>
            <w:sz w:val="20"/>
            <w:szCs w:val="20"/>
            <w:lang w:eastAsia="zh-CN"/>
          </w:rPr>
          <w:t>ap</w:t>
        </w:r>
        <w:r>
          <w:rPr>
            <w:rStyle w:val="Hyperlink"/>
            <w:rFonts w:ascii="Roboto" w:hAnsi="Roboto"/>
            <w:sz w:val="20"/>
            <w:szCs w:val="20"/>
          </w:rPr>
          <w:t>a</w:t>
        </w:r>
      </w:hyperlink>
      <w:r w:rsidR="00941282" w:rsidRPr="000B0E48">
        <w:rPr>
          <w:rFonts w:ascii="Roboto" w:hAnsi="Roboto"/>
          <w:sz w:val="20"/>
          <w:szCs w:val="20"/>
        </w:rPr>
        <w:t xml:space="preserve">  </w:t>
      </w:r>
    </w:p>
    <w:p w14:paraId="208EB53A" w14:textId="2829DCC3" w:rsidR="00203702" w:rsidRPr="000B0E48" w:rsidRDefault="00BC40AF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proofErr w:type="spellStart"/>
      <w:r w:rsidRPr="00BC40AF">
        <w:rPr>
          <w:rFonts w:ascii="Roboto" w:hAnsi="Roboto"/>
          <w:sz w:val="20"/>
          <w:szCs w:val="20"/>
        </w:rPr>
        <w:t>Tovuti</w:t>
      </w:r>
      <w:proofErr w:type="spellEnd"/>
      <w:r w:rsidRPr="00BC40AF">
        <w:rPr>
          <w:rFonts w:ascii="Roboto" w:hAnsi="Roboto"/>
          <w:sz w:val="20"/>
          <w:szCs w:val="20"/>
        </w:rPr>
        <w:t xml:space="preserve"> </w:t>
      </w:r>
      <w:proofErr w:type="spellStart"/>
      <w:r w:rsidRPr="00BC40AF">
        <w:rPr>
          <w:rFonts w:ascii="Roboto" w:hAnsi="Roboto"/>
          <w:sz w:val="20"/>
          <w:szCs w:val="20"/>
        </w:rPr>
        <w:t>ya</w:t>
      </w:r>
      <w:proofErr w:type="spellEnd"/>
      <w:r w:rsidRPr="00BC40AF">
        <w:rPr>
          <w:rFonts w:ascii="Roboto" w:hAnsi="Roboto"/>
          <w:sz w:val="20"/>
          <w:szCs w:val="20"/>
        </w:rPr>
        <w:t xml:space="preserve"> WHO </w:t>
      </w:r>
      <w:hyperlink r:id="rId8" w:history="1">
        <w:r w:rsidR="00941282" w:rsidRPr="000B0E48">
          <w:rPr>
            <w:rStyle w:val="Hyperlink"/>
            <w:rFonts w:ascii="Roboto" w:hAnsi="Roboto"/>
            <w:sz w:val="20"/>
            <w:szCs w:val="20"/>
          </w:rPr>
          <w:t>h</w:t>
        </w:r>
        <w:r>
          <w:rPr>
            <w:rStyle w:val="Hyperlink"/>
            <w:rFonts w:ascii="Roboto" w:hAnsi="Roboto"/>
            <w:sz w:val="20"/>
            <w:szCs w:val="20"/>
          </w:rPr>
          <w:t>apa</w:t>
        </w:r>
      </w:hyperlink>
      <w:r w:rsidR="00941282" w:rsidRPr="000B0E48">
        <w:rPr>
          <w:rFonts w:ascii="Roboto" w:hAnsi="Roboto"/>
          <w:sz w:val="20"/>
          <w:szCs w:val="20"/>
        </w:rPr>
        <w:t xml:space="preserve"> </w:t>
      </w:r>
    </w:p>
    <w:p w14:paraId="1A266716" w14:textId="76B7553D" w:rsidR="00203702" w:rsidRPr="000B0E48" w:rsidRDefault="00BC40AF" w:rsidP="00203702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ovuti</w:t>
      </w:r>
      <w:proofErr w:type="spellEnd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ya</w:t>
      </w:r>
      <w:proofErr w:type="spellEnd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C40AF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ushahidi</w:t>
      </w:r>
      <w:proofErr w:type="spellEnd"/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hyperlink r:id="rId9" w:history="1">
        <w:r w:rsidR="00941282" w:rsidRPr="000B0E48">
          <w:rPr>
            <w:rStyle w:val="Hyperlink"/>
            <w:rFonts w:ascii="Roboto" w:eastAsia="Helvetica Neue" w:hAnsi="Roboto" w:cstheme="minorHAnsi"/>
            <w:sz w:val="20"/>
            <w:szCs w:val="20"/>
          </w:rPr>
          <w:t>h</w:t>
        </w:r>
        <w:r>
          <w:rPr>
            <w:rStyle w:val="Hyperlink"/>
            <w:rFonts w:ascii="Roboto" w:eastAsia="Helvetica Neue" w:hAnsi="Roboto" w:cstheme="minorHAnsi"/>
            <w:sz w:val="20"/>
            <w:szCs w:val="20"/>
          </w:rPr>
          <w:t>apa</w:t>
        </w:r>
      </w:hyperlink>
      <w:r w:rsidR="0094128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40"/>
        <w:gridCol w:w="4585"/>
      </w:tblGrid>
      <w:tr w:rsidR="00B03764" w:rsidRPr="000B0E48" w14:paraId="76942B4F" w14:textId="77777777" w:rsidTr="00B03764">
        <w:tc>
          <w:tcPr>
            <w:tcW w:w="5040" w:type="dxa"/>
          </w:tcPr>
          <w:p w14:paraId="2A0F28E2" w14:textId="73939B87" w:rsidR="00430A76" w:rsidRPr="00B03764" w:rsidRDefault="00DA7C5D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proofErr w:type="spellStart"/>
            <w:r w:rsidRPr="00DA7C5D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Picha</w:t>
            </w:r>
            <w:proofErr w:type="spellEnd"/>
          </w:p>
        </w:tc>
        <w:tc>
          <w:tcPr>
            <w:tcW w:w="4585" w:type="dxa"/>
          </w:tcPr>
          <w:p w14:paraId="22A03168" w14:textId="2FE1A8D3" w:rsidR="00430A76" w:rsidRPr="00B03764" w:rsidRDefault="00DA7C5D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DA7C5D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Ujumbe</w:t>
            </w:r>
            <w:proofErr w:type="spellEnd"/>
            <w:r w:rsidRPr="00DA7C5D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kwa</w:t>
            </w:r>
            <w:proofErr w:type="spellEnd"/>
            <w:r w:rsidRPr="00DA7C5D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Twitter/Facebook/Instagram</w:t>
            </w:r>
          </w:p>
        </w:tc>
      </w:tr>
      <w:tr w:rsidR="00B03764" w:rsidRPr="000B0E48" w14:paraId="65750A6C" w14:textId="77777777" w:rsidTr="0070124F">
        <w:trPr>
          <w:trHeight w:val="3096"/>
        </w:trPr>
        <w:tc>
          <w:tcPr>
            <w:tcW w:w="5040" w:type="dxa"/>
          </w:tcPr>
          <w:p w14:paraId="4495D9D0" w14:textId="7E7FC9DC" w:rsidR="00C22B4D" w:rsidRPr="000B0E48" w:rsidRDefault="0070124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C64BEB9" wp14:editId="77AF998D">
                  <wp:extent cx="3002911" cy="1691640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8278F89" w14:textId="77777777" w:rsidR="00DA7C5D" w:rsidRDefault="00DA7C5D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ufungw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w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shule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umeathiri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bilioni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1.5</w:t>
            </w:r>
            <w:r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</w:p>
          <w:p w14:paraId="13DFFCB0" w14:textId="77777777" w:rsidR="00DA7C5D" w:rsidRDefault="00DA7C5D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Angali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hivi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vidokezo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vy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malezi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ili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ukusaidi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ujirekebish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:</w:t>
            </w:r>
          </w:p>
          <w:p w14:paraId="7E4C67AE" w14:textId="44A0D88B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uw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tazamo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chanya</w:t>
            </w:r>
            <w:proofErr w:type="spellEnd"/>
          </w:p>
          <w:p w14:paraId="54327E43" w14:textId="46E9BDE1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Tengenez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ratib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za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il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siku</w:t>
            </w:r>
            <w:proofErr w:type="spellEnd"/>
          </w:p>
          <w:p w14:paraId="3022BA84" w14:textId="5D06EA9C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Tumi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ud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w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uw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moj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moja</w:t>
            </w:r>
            <w:proofErr w:type="spellEnd"/>
          </w:p>
          <w:p w14:paraId="6F32BD68" w14:textId="7662F0A5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Dhibiti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songo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w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mawazo</w:t>
            </w:r>
            <w:proofErr w:type="spellEnd"/>
          </w:p>
          <w:p w14:paraId="3F5A1C31" w14:textId="2C2C3D57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uongelea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>kuhusu</w:t>
            </w:r>
            <w:proofErr w:type="spellEnd"/>
            <w:r w:rsidR="00DA7C5D" w:rsidRPr="00DA7C5D">
              <w:rPr>
                <w:rFonts w:ascii="Roboto" w:eastAsia="Helvetica Neue" w:hAnsi="Roboto" w:cstheme="minorHAnsi"/>
                <w:sz w:val="18"/>
                <w:szCs w:val="18"/>
              </w:rPr>
              <w:t xml:space="preserve"> COVID19</w:t>
            </w:r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6ECC71" w:rsidR="00430A76" w:rsidRPr="000B0E48" w:rsidRDefault="0070124F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11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- in 50</w:t>
            </w:r>
            <w:r w:rsidR="002755B7">
              <w:rPr>
                <w:rFonts w:ascii="Roboto" w:eastAsia="Helvetica Neue" w:hAnsi="Roboto" w:cstheme="minorHAnsi"/>
                <w:sz w:val="18"/>
                <w:szCs w:val="18"/>
              </w:rPr>
              <w:t>+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  <w:bookmarkStart w:id="0" w:name="_GoBack"/>
        <w:bookmarkEnd w:id="0"/>
      </w:tr>
      <w:tr w:rsidR="00B03764" w:rsidRPr="000B0E48" w14:paraId="57F443F0" w14:textId="77777777" w:rsidTr="00B03764">
        <w:tc>
          <w:tcPr>
            <w:tcW w:w="5040" w:type="dxa"/>
          </w:tcPr>
          <w:p w14:paraId="16EDA16E" w14:textId="461439BC" w:rsidR="00BE59EF" w:rsidRPr="000B0E48" w:rsidRDefault="0070124F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769D90C7" wp14:editId="57DE3881">
                  <wp:extent cx="3002911" cy="1691640"/>
                  <wp:effectExtent l="0" t="0" r="7620" b="381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8120EF8" w14:textId="57C65CE8" w:rsidR="00BE59EF" w:rsidRPr="000B0E48" w:rsidRDefault="00DA7C5D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Onge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tot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k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hus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#COVID19</w:t>
            </w:r>
            <w:r w:rsidR="00BE59EF"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57D4F5AB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88CEB90" w14:textId="793D9852" w:rsidR="008843C7" w:rsidRDefault="00DA7C5D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taku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meshasiki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it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kimy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sir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auwalind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tot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et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kwel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waz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di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uwalind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Fikiri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taele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ias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gan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Unawaju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vizur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zaid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4B098909" w14:textId="77777777" w:rsidR="00DA7C5D" w:rsidRDefault="00DA7C5D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51FF6B82" w14:textId="77777777" w:rsidTr="00B03764">
        <w:tc>
          <w:tcPr>
            <w:tcW w:w="5040" w:type="dxa"/>
          </w:tcPr>
          <w:p w14:paraId="561DC96B" w14:textId="7D32F6BD" w:rsidR="00BE59EF" w:rsidRPr="000B0E48" w:rsidRDefault="0070124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0105B65C" wp14:editId="2E34A886">
                  <wp:extent cx="3002911" cy="1691640"/>
                  <wp:effectExtent l="0" t="0" r="762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45713DE1" w:rsidR="00BE59EF" w:rsidRDefault="00DA7C5D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mi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ud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moj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moj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tot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ko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!</w:t>
            </w:r>
          </w:p>
          <w:p w14:paraId="245FAB38" w14:textId="77777777" w:rsidR="00DA7C5D" w:rsidRPr="000B0E48" w:rsidRDefault="00DA7C5D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0440B6E3" w:rsidR="008843C7" w:rsidRDefault="00DA7C5D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fung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hule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pia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fas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y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tengnez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ahusian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azur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toto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et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Muda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moj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moj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ur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furahish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: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chor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chez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hakuna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imu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au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elevisheni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tawasaidi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jisiki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lam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wanapendwa</w:t>
            </w:r>
            <w:proofErr w:type="spellEnd"/>
            <w:r w:rsidRPr="00DA7C5D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41B4CC33" w14:textId="77777777" w:rsidR="00DA7C5D" w:rsidRDefault="00DA7C5D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57279F06" w14:textId="77777777" w:rsidTr="00B03764">
        <w:tc>
          <w:tcPr>
            <w:tcW w:w="5040" w:type="dxa"/>
          </w:tcPr>
          <w:p w14:paraId="48A15714" w14:textId="222D7394" w:rsidR="00BE59EF" w:rsidRPr="000B0E48" w:rsidRDefault="0070124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3FF47CFA" wp14:editId="326FDE1F">
                  <wp:extent cx="3002911" cy="1691640"/>
                  <wp:effectExtent l="0" t="0" r="7620" b="381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95978D" w14:textId="55C30748" w:rsidR="00560FBE" w:rsidRPr="00560FBE" w:rsidRDefault="00DA7C5D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Endele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tazam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hanya</w:t>
            </w:r>
            <w:proofErr w:type="spellEnd"/>
            <w:r w:rsidR="00AA1FEB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20E3E546" w14:textId="33931093" w:rsidR="00560FBE" w:rsidRPr="00560FBE" w:rsidRDefault="00560FBE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61DF7B3B" w14:textId="5CEA7AC1" w:rsidR="00560FBE" w:rsidRDefault="00DA7C5D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Ni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igumu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tazam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h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kat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tot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etu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natuudh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Mara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ying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naish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sem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"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ch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f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ivy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"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kin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tasikiliz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izur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zaid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elez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yak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zur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/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h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&amp;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sif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nachof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awa</w:t>
            </w:r>
            <w:proofErr w:type="spellEnd"/>
            <w:r w:rsidR="00560FBE" w:rsidRPr="00560FB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02DB0FA0" w14:textId="28F328D8" w:rsidR="008843C7" w:rsidRDefault="008843C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18F65BA5" w14:textId="77777777" w:rsidTr="00B03764">
        <w:tc>
          <w:tcPr>
            <w:tcW w:w="5040" w:type="dxa"/>
          </w:tcPr>
          <w:p w14:paraId="260C8113" w14:textId="0B692738" w:rsidR="00560FBE" w:rsidRPr="000B0E48" w:rsidRDefault="0070124F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CADB13C" wp14:editId="6A1FD950">
                  <wp:extent cx="3002911" cy="1691640"/>
                  <wp:effectExtent l="0" t="0" r="762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308FBCB" w14:textId="6FD65768" w:rsidR="00E009B6" w:rsidRPr="00E009B6" w:rsidRDefault="00DA7C5D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Watoto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yumban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nakuudhi</w:t>
            </w:r>
            <w:proofErr w:type="spellEnd"/>
            <w:r w:rsidR="00E009B6"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</w:p>
          <w:p w14:paraId="1AB07244" w14:textId="09978277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FD6020A" w14:textId="6A1E8D89" w:rsidR="00E009B6" w:rsidRDefault="00DA7C5D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ajihis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m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aend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pig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yow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Watoto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ot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f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iba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-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waid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shik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ab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ba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pem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nawez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said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aribu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rudish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tik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ab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zur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hibit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ind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fu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3128B50F" w14:textId="77777777" w:rsidR="00DA7C5D" w:rsidRPr="00E009B6" w:rsidRDefault="00DA7C5D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7B5A09B5" w14:textId="77777777" w:rsidTr="00B03764">
        <w:tc>
          <w:tcPr>
            <w:tcW w:w="5040" w:type="dxa"/>
          </w:tcPr>
          <w:p w14:paraId="033093FA" w14:textId="1E006CE0" w:rsidR="00BE59EF" w:rsidRPr="000B0E48" w:rsidRDefault="0070124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CE69D59" wp14:editId="307EED92">
                  <wp:extent cx="3002911" cy="1691640"/>
                  <wp:effectExtent l="0" t="0" r="762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304C659" w14:textId="7DF85C50" w:rsidR="00E009B6" w:rsidRPr="00E009B6" w:rsidRDefault="00DA7C5D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tulivu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&amp;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hibit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song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wazo</w:t>
            </w:r>
            <w:proofErr w:type="spellEnd"/>
            <w:r w:rsidR="00E009B6"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</w:p>
          <w:p w14:paraId="393A024C" w14:textId="14B1BAD2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6442528" w14:textId="6BC24359" w:rsidR="008843C7" w:rsidRDefault="00DA7C5D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yumb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meja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mesononek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#COVID19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d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eny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song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waz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ngele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isi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zak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umzik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itunz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wenyew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li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weze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tunz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tot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ko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nawez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fanya</w:t>
            </w:r>
            <w:proofErr w:type="spellEnd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DA7C5D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ivyo</w:t>
            </w:r>
            <w:proofErr w:type="spellEnd"/>
            <w:r w:rsidR="00E009B6"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 </w:t>
            </w:r>
          </w:p>
          <w:p w14:paraId="53A1AA00" w14:textId="77777777" w:rsidR="008843C7" w:rsidRDefault="008843C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B03764" w:rsidRPr="000B0E48" w14:paraId="7DE81D6E" w14:textId="77777777" w:rsidTr="00B03764">
        <w:tc>
          <w:tcPr>
            <w:tcW w:w="5040" w:type="dxa"/>
          </w:tcPr>
          <w:p w14:paraId="356C0321" w14:textId="54F738F3" w:rsidR="00BE59EF" w:rsidRPr="000B0E48" w:rsidRDefault="0070124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176C1742" wp14:editId="2661CBA0">
                  <wp:extent cx="3008846" cy="1691640"/>
                  <wp:effectExtent l="0" t="0" r="127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8846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ABEE9CA" w14:textId="23872904" w:rsidR="00BE59EF" w:rsidRPr="000B0E48" w:rsidRDefault="00F32BBB" w:rsidP="007D4873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F32BBB">
              <w:rPr>
                <w:rFonts w:ascii="Roboto" w:eastAsia="Helvetica Neue" w:hAnsi="Roboto" w:cstheme="minorHAnsi"/>
                <w:sz w:val="18"/>
                <w:szCs w:val="18"/>
              </w:rPr>
              <w:t>Tengeneza</w:t>
            </w:r>
            <w:proofErr w:type="spellEnd"/>
            <w:r w:rsidRPr="00F32BBB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F32BBB">
              <w:rPr>
                <w:rFonts w:ascii="Roboto" w:eastAsia="Helvetica Neue" w:hAnsi="Roboto" w:cstheme="minorHAnsi"/>
                <w:sz w:val="18"/>
                <w:szCs w:val="18"/>
              </w:rPr>
              <w:t>ratiba</w:t>
            </w:r>
            <w:proofErr w:type="spellEnd"/>
            <w:r w:rsidR="00AA1FEB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44E5A0B9" w14:textId="5B744D0B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8539FA4" w14:textId="6E9F6E2A" w:rsidR="007D4873" w:rsidRPr="007D4873" w:rsidRDefault="00E9279E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ku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liyopangiliw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nawasaidi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watoto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jisiki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alam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nakuw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ahisi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wasimamia</w:t>
            </w:r>
            <w:proofErr w:type="spellEnd"/>
            <w:r w:rsidR="007D4873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7B202686" w14:textId="17BC8726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B72DB9E" w14:textId="39C887C2" w:rsidR="007D4873" w:rsidRPr="007D4873" w:rsidRDefault="00E9279E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aribu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tengenez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atib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kiw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zi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za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huleni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ichezo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d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ru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zoezi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osh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ikono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mamia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ku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zako</w:t>
            </w:r>
            <w:proofErr w:type="spellEnd"/>
            <w:r w:rsidRPr="00E9279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  <w:r w:rsidR="007D4873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  <w:proofErr w:type="gramEnd"/>
            <w:r w:rsidR="007D4873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05FF678" w14:textId="369982B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B03764" w:rsidRPr="000B0E48" w14:paraId="4BC737A5" w14:textId="77777777" w:rsidTr="00B03764">
        <w:tc>
          <w:tcPr>
            <w:tcW w:w="5040" w:type="dxa"/>
          </w:tcPr>
          <w:p w14:paraId="2C7D161A" w14:textId="4686AE9B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54F9064" wp14:editId="3FB6F447">
                  <wp:extent cx="3002911" cy="1691640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5C5AF59" w14:textId="7E78AD2F" w:rsidR="00F27318" w:rsidRPr="00F57DC5" w:rsidRDefault="00E9279E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weke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salam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itandano</w:t>
            </w:r>
            <w:proofErr w:type="spellEnd"/>
            <w:r w:rsidR="00F27318" w:rsidRPr="00F57DC5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1BE4C340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32232087" w14:textId="6CF713ED" w:rsidR="00F27318" w:rsidRPr="00F57DC5" w:rsidRDefault="00E9279E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Watoto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natumi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ud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wing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sas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hiv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kiw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tandaon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kiw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tandaon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inawasaidi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kuelew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kukabilian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COVID-19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lakin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pia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inalet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hatar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. Ni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hatar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zip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? Ni program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gan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teknoloji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unayowez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kuwalind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wako</w:t>
            </w:r>
            <w:proofErr w:type="spellEnd"/>
            <w:r w:rsidR="00F27318" w:rsidRPr="00F57DC5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8A3B051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19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B03764" w:rsidRPr="000B0E48" w14:paraId="2802EA1F" w14:textId="77777777" w:rsidTr="00B03764">
        <w:tc>
          <w:tcPr>
            <w:tcW w:w="5040" w:type="dxa"/>
          </w:tcPr>
          <w:p w14:paraId="34AE97B3" w14:textId="246FED4B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81FF228" wp14:editId="6E48A830">
                  <wp:extent cx="3002911" cy="1691640"/>
                  <wp:effectExtent l="0" t="0" r="762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8FE70F1" w14:textId="4D883D31" w:rsidR="00F27318" w:rsidRPr="004A02A3" w:rsidRDefault="00E9279E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Malezi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nyumba</w:t>
            </w:r>
            <w:proofErr w:type="spellEnd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E9279E">
              <w:rPr>
                <w:rFonts w:ascii="Roboto" w:eastAsia="Helvetica Neue" w:hAnsi="Roboto" w:cstheme="minorHAnsi"/>
                <w:sz w:val="18"/>
                <w:szCs w:val="18"/>
              </w:rPr>
              <w:t>iliyojaa</w:t>
            </w:r>
            <w:proofErr w:type="spellEnd"/>
            <w:r w:rsidR="00F27318" w:rsidRPr="004A02A3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443F88E5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738DA2" w14:textId="3A15BD6F" w:rsidR="00F27318" w:rsidRPr="004A02A3" w:rsidRDefault="00061AB4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Inawez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kuw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hat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ngumu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zaidi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kuiwek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famili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yako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afy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njem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salam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dhidi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. Ili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kuifany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iwe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rahisi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jaribu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kufanya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yafuatayo</w:t>
            </w:r>
            <w:proofErr w:type="spellEnd"/>
            <w:r w:rsidRPr="00061AB4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  <w:r w:rsidR="00F27318" w:rsidRPr="004A02A3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  <w:proofErr w:type="gramEnd"/>
            <w:r w:rsidR="00F27318"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700D74E3" w14:textId="00CCDD34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Shirikish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kazi</w:t>
            </w:r>
            <w:proofErr w:type="spellEnd"/>
          </w:p>
          <w:p w14:paraId="4F4A1E07" w14:textId="72248FDC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Fany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mazoezi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kil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siku</w:t>
            </w:r>
            <w:proofErr w:type="spellEnd"/>
          </w:p>
          <w:p w14:paraId="1A807868" w14:textId="77777777" w:rsidR="00061AB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Pumzika</w:t>
            </w:r>
            <w:proofErr w:type="spellEnd"/>
          </w:p>
          <w:p w14:paraId="5A9DDD88" w14:textId="337DA01F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Ka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mbali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jamii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fany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usafi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ratib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061AB4" w:rsidRPr="00061AB4">
              <w:rPr>
                <w:rFonts w:ascii="Roboto" w:eastAsia="Helvetica Neue" w:hAnsi="Roboto" w:cstheme="minorHAnsi"/>
                <w:sz w:val="18"/>
                <w:szCs w:val="18"/>
              </w:rPr>
              <w:t>kufurahisha</w:t>
            </w:r>
            <w:proofErr w:type="spellEnd"/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1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B03764" w:rsidRPr="000B0E48" w14:paraId="36729C1A" w14:textId="77777777" w:rsidTr="00B03764">
        <w:tc>
          <w:tcPr>
            <w:tcW w:w="5040" w:type="dxa"/>
          </w:tcPr>
          <w:p w14:paraId="12DC5DBD" w14:textId="2CC7AA3F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901BEA1" wp14:editId="22AED67A">
                  <wp:extent cx="3002911" cy="1691640"/>
                  <wp:effectExtent l="0" t="0" r="7620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B04D129" w14:textId="30181A0B" w:rsidR="00F27318" w:rsidRPr="00EA4B04" w:rsidRDefault="007222E4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Una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mfadhaiko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kuhusu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pes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sababu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?</w:t>
            </w:r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72D8DFE4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5123168" w14:textId="777070D5" w:rsidR="00F27318" w:rsidRPr="00EA4B04" w:rsidRDefault="007222E4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Wewe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ni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mmoj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wapo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w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mamilioni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. Watoto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kuomb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vitu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inawez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kusababish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malumbano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lakini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hii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inawez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kusaidia</w:t>
            </w:r>
            <w:proofErr w:type="spellEnd"/>
            <w:r w:rsidRPr="007222E4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25FE14C3" w14:textId="6698D1AF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Tafut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msaada</w:t>
            </w:r>
            <w:proofErr w:type="spellEnd"/>
          </w:p>
          <w:p w14:paraId="1F6F363D" w14:textId="7491F46A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Ni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kiasi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gani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unatumi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8807AE2" w14:textId="3FD68DF3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Mahitaji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vitu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vinavyotakiw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43F6F6D5" w14:textId="4A57BB1B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Tengenez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bajeti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famili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7222E4" w:rsidRPr="007222E4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3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2F51679E" w14:textId="77777777" w:rsidTr="00B03764">
        <w:tc>
          <w:tcPr>
            <w:tcW w:w="5040" w:type="dxa"/>
          </w:tcPr>
          <w:p w14:paraId="65DB53C1" w14:textId="1CA86832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09271FC7" wp14:editId="40057A1D">
                  <wp:extent cx="3002911" cy="1691640"/>
                  <wp:effectExtent l="0" t="0" r="762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A2909CD" w14:textId="11A162EA" w:rsidR="00F27318" w:rsidRPr="00EA4B04" w:rsidRDefault="0019604A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aelewan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famili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yak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juu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yako</w:t>
            </w:r>
            <w:proofErr w:type="spellEnd"/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0369CC87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CD7FC5C" w14:textId="09C65258" w:rsidR="00F27318" w:rsidRPr="00EA4B04" w:rsidRDefault="0019604A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Kwa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jins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tunavyotengenez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aman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ahusian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azur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etu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atajisiki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salam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anapend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zaid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Lugh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zur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usikivu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akin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hurum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vitasaidi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sana</w:t>
            </w:r>
            <w:proofErr w:type="spellEnd"/>
            <w:r w:rsidR="00F27318"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💫</w:t>
            </w:r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54F91A6E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5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0F5FE462" w14:textId="77777777" w:rsidTr="00B03764">
        <w:tc>
          <w:tcPr>
            <w:tcW w:w="5040" w:type="dxa"/>
          </w:tcPr>
          <w:p w14:paraId="6100D8AF" w14:textId="14F8B03A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D5C0225" wp14:editId="3F13BD8E">
                  <wp:extent cx="3002911" cy="1691640"/>
                  <wp:effectExtent l="0" t="0" r="7620" b="38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885ABEE" w14:textId="26FA1A92" w:rsidR="00F27318" w:rsidRPr="00DD5600" w:rsidRDefault="0019604A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amilion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wanakabili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fung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shule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&amp;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jiteng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yumb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za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  <w:r w:rsidR="00F27318"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3B21BB0E" w14:textId="77777777" w:rsidR="00F27318" w:rsidRPr="00DD5600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5761A3F1" w:rsidR="00F27318" w:rsidRDefault="0019604A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Umeshajifunz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jifunz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piti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chez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Imawez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w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furahish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ufundish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rik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zote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! Kuna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ai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ying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san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za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michezo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angali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n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upi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utapenda</w:t>
            </w:r>
            <w:proofErr w:type="spellEnd"/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DD5600">
              <w:rPr>
                <w:rFonts w:ascii="Segoe UI Emoji" w:eastAsia="Helvetica Neue" w:hAnsi="Segoe UI Emoji" w:cs="Segoe UI Emoji"/>
                <w:sz w:val="18"/>
                <w:szCs w:val="18"/>
              </w:rPr>
              <w:t>👉</w:t>
            </w:r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19604A">
              <w:rPr>
                <w:rFonts w:ascii="Roboto" w:eastAsia="Helvetica Neue" w:hAnsi="Roboto" w:cstheme="minorHAnsi"/>
                <w:sz w:val="18"/>
                <w:szCs w:val="18"/>
              </w:rPr>
              <w:t>#COVID19VidokezovyaMalezi :</w:t>
            </w: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F27318"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hyperlink r:id="rId27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79E89CCA" w14:textId="77777777" w:rsidTr="00B03764">
        <w:tc>
          <w:tcPr>
            <w:tcW w:w="5040" w:type="dxa"/>
          </w:tcPr>
          <w:p w14:paraId="6CC94B9B" w14:textId="019355EB" w:rsidR="00F27318" w:rsidRPr="000B0E48" w:rsidRDefault="0070124F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FC66BB5" wp14:editId="335D30E8">
                  <wp:extent cx="3002911" cy="1691640"/>
                  <wp:effectExtent l="0" t="0" r="762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2911" cy="1691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7A1A069D" w:rsidR="00F27318" w:rsidRDefault="006837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Tunapokuw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hasira</w:t>
            </w:r>
            <w:proofErr w:type="spellEnd"/>
            <w:proofErr w:type="gram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…..</w:t>
            </w:r>
            <w:proofErr w:type="gram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537CB4A3" w14:textId="77777777" w:rsidR="00683788" w:rsidRPr="00AF0AC9" w:rsidRDefault="006837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095CFE53" w:rsidR="00F27318" w:rsidRDefault="006837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Tunawapend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watoto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wetu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lakin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mfadhaiko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w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,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pes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usitishw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w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shughul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za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awaid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vinawez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utufany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tuwe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hasir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Hiv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hap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n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baadh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vidokezo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atik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jins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y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uzui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isitokee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n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kudhibiti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hatu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zako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>zinazofata</w:t>
            </w:r>
            <w:proofErr w:type="spellEnd"/>
            <w:r w:rsidRPr="006837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F27318"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29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61AB4"/>
    <w:rsid w:val="000B0E48"/>
    <w:rsid w:val="00111916"/>
    <w:rsid w:val="0019604A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71CD1"/>
    <w:rsid w:val="00683788"/>
    <w:rsid w:val="00684E24"/>
    <w:rsid w:val="006E40F9"/>
    <w:rsid w:val="0070124F"/>
    <w:rsid w:val="007222E4"/>
    <w:rsid w:val="007B08AD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30B1"/>
    <w:rsid w:val="00B456C8"/>
    <w:rsid w:val="00BC40AF"/>
    <w:rsid w:val="00BE59EF"/>
    <w:rsid w:val="00C0312B"/>
    <w:rsid w:val="00C22B4D"/>
    <w:rsid w:val="00C44BA9"/>
    <w:rsid w:val="00D778C4"/>
    <w:rsid w:val="00DA0CE5"/>
    <w:rsid w:val="00DA7C5D"/>
    <w:rsid w:val="00DD5362"/>
    <w:rsid w:val="00E009B6"/>
    <w:rsid w:val="00E45734"/>
    <w:rsid w:val="00E9279E"/>
    <w:rsid w:val="00EA6EFD"/>
    <w:rsid w:val="00F00565"/>
    <w:rsid w:val="00F27318"/>
    <w:rsid w:val="00F32BBB"/>
    <w:rsid w:val="00F523CD"/>
    <w:rsid w:val="00F94B54"/>
    <w:rsid w:val="00FE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emergencies/diseases/novel-coronavirus-2019/advice-for-public/healthy-parenting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://www.covid19parenting.com" TargetMode="External"/><Relationship Id="rId7" Type="http://schemas.openxmlformats.org/officeDocument/2006/relationships/hyperlink" Target="https://www.unicef.org/coronavirus/covid-19-parenting-tip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covid19parentin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29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hyperlink" Target="http://www.covid19parenting.com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www.covid19parenting.com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1.jpeg"/><Relationship Id="rId19" Type="http://schemas.openxmlformats.org/officeDocument/2006/relationships/hyperlink" Target="http://www.covid19parenting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cceleratehub.org/plh-research-outputs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jpeg"/><Relationship Id="rId27" Type="http://schemas.openxmlformats.org/officeDocument/2006/relationships/hyperlink" Target="http://www.covid19parenting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867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Zuyi Fang</cp:lastModifiedBy>
  <cp:revision>16</cp:revision>
  <dcterms:created xsi:type="dcterms:W3CDTF">2020-06-09T10:14:00Z</dcterms:created>
  <dcterms:modified xsi:type="dcterms:W3CDTF">2020-06-09T12:30:00Z</dcterms:modified>
</cp:coreProperties>
</file>